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012C3" w:rsidRDefault="006012C3" w14:paraId="708AA8DC" w14:textId="77777777">
      <w:pPr>
        <w:rPr>
          <w:rFonts w:ascii="Montserrat" w:hAnsi="Montserrat"/>
          <w:color w:val="1D256D"/>
        </w:rPr>
      </w:pPr>
    </w:p>
    <w:p w:rsidR="00526F8A" w:rsidRDefault="00526F8A" w14:paraId="03A3171C" w14:textId="42B3D107">
      <w:pPr>
        <w:rPr>
          <w:rFonts w:ascii="Montserrat" w:hAnsi="Montserrat"/>
          <w:b/>
          <w:bCs/>
          <w:color w:val="1D256D"/>
        </w:rPr>
      </w:pPr>
      <w:r>
        <w:rPr>
          <w:rFonts w:ascii="Montserrat" w:hAnsi="Montserrat"/>
          <w:b/>
          <w:bCs/>
          <w:color w:val="1D256D"/>
        </w:rPr>
        <w:t>Date:</w:t>
      </w:r>
      <w:r w:rsidR="00FD6C38">
        <w:rPr>
          <w:rFonts w:ascii="Montserrat" w:hAnsi="Montserrat"/>
          <w:b/>
          <w:bCs/>
          <w:color w:val="1D256D"/>
        </w:rPr>
        <w:t xml:space="preserve"> </w:t>
      </w:r>
    </w:p>
    <w:p w:rsidRPr="004B21AD" w:rsidR="006F63AB" w:rsidRDefault="006012C3" w14:paraId="13A283CA" w14:textId="215E054A">
      <w:pPr>
        <w:rPr>
          <w:rFonts w:ascii="Montserrat" w:hAnsi="Montserrat"/>
          <w:b/>
          <w:bCs/>
          <w:color w:val="1D256D"/>
        </w:rPr>
      </w:pPr>
      <w:r w:rsidRPr="004B21AD">
        <w:rPr>
          <w:rFonts w:ascii="Montserrat" w:hAnsi="Montserrat"/>
          <w:b/>
          <w:bCs/>
          <w:color w:val="1D256D"/>
        </w:rPr>
        <w:t>Invoice number:</w:t>
      </w:r>
      <w:r w:rsidRPr="004B21AD" w:rsidR="001F6221">
        <w:rPr>
          <w:rFonts w:ascii="Montserrat" w:hAnsi="Montserrat"/>
          <w:b/>
          <w:bCs/>
          <w:color w:val="1D256D"/>
        </w:rPr>
        <w:t xml:space="preserve"> </w:t>
      </w:r>
    </w:p>
    <w:p w:rsidRPr="004B21AD" w:rsidR="004B21AD" w:rsidRDefault="004B21AD" w14:paraId="66E6D2DF" w14:textId="0766CB5E">
      <w:pPr>
        <w:rPr>
          <w:rFonts w:ascii="Montserrat" w:hAnsi="Montserrat"/>
          <w:b/>
          <w:bCs/>
          <w:color w:val="1D256D"/>
        </w:rPr>
      </w:pPr>
      <w:r w:rsidRPr="004B21AD">
        <w:rPr>
          <w:rFonts w:ascii="Montserrat" w:hAnsi="Montserrat"/>
          <w:b/>
          <w:bCs/>
          <w:color w:val="1D256D"/>
        </w:rPr>
        <w:t>Client name:</w:t>
      </w:r>
      <w:r w:rsidR="00FD6C38">
        <w:rPr>
          <w:rFonts w:ascii="Montserrat" w:hAnsi="Montserrat"/>
          <w:b/>
          <w:bCs/>
          <w:color w:val="1D256D"/>
        </w:rPr>
        <w:t xml:space="preserve"> </w:t>
      </w:r>
    </w:p>
    <w:p w:rsidR="00487A49" w:rsidRDefault="00487A49" w14:paraId="5B1D6CA4" w14:textId="77777777">
      <w:pPr>
        <w:rPr>
          <w:rFonts w:ascii="Montserrat" w:hAnsi="Montserrat"/>
          <w:color w:val="1D256D"/>
        </w:rPr>
      </w:pPr>
    </w:p>
    <w:p w:rsidR="006F63AB" w:rsidRDefault="006F63AB" w14:paraId="3B86C5CF" w14:textId="44145E13">
      <w:pPr>
        <w:rPr>
          <w:rFonts w:ascii="Montserrat" w:hAnsi="Montserrat"/>
          <w:color w:val="1D256D"/>
        </w:rPr>
      </w:pPr>
      <w:r w:rsidRPr="006012C3">
        <w:rPr>
          <w:rFonts w:ascii="Montserrat" w:hAnsi="Montserrat"/>
          <w:color w:val="1D256D"/>
        </w:rPr>
        <w:t xml:space="preserve">Provider </w:t>
      </w:r>
      <w:r w:rsidR="006012C3">
        <w:rPr>
          <w:rFonts w:ascii="Montserrat" w:hAnsi="Montserrat"/>
          <w:color w:val="1D256D"/>
        </w:rPr>
        <w:t>n</w:t>
      </w:r>
      <w:r w:rsidRPr="006012C3">
        <w:rPr>
          <w:rFonts w:ascii="Montserrat" w:hAnsi="Montserrat"/>
          <w:color w:val="1D256D"/>
        </w:rPr>
        <w:t>ame:</w:t>
      </w:r>
      <w:r w:rsidR="00BE6E0E">
        <w:rPr>
          <w:rFonts w:ascii="Montserrat" w:hAnsi="Montserrat"/>
          <w:color w:val="1D256D"/>
        </w:rPr>
        <w:t xml:space="preserve"> </w:t>
      </w:r>
    </w:p>
    <w:p w:rsidRPr="006012C3" w:rsidR="006F63AB" w:rsidRDefault="006F63AB" w14:paraId="7265721D" w14:textId="5C69C961">
      <w:pPr>
        <w:rPr>
          <w:rFonts w:ascii="Montserrat" w:hAnsi="Montserrat"/>
          <w:color w:val="1D256D"/>
        </w:rPr>
      </w:pPr>
      <w:r w:rsidRPr="006012C3">
        <w:rPr>
          <w:rFonts w:ascii="Montserrat" w:hAnsi="Montserrat"/>
          <w:color w:val="1D256D"/>
        </w:rPr>
        <w:t>Email address:</w:t>
      </w:r>
      <w:r w:rsidR="005F793B">
        <w:rPr>
          <w:rFonts w:ascii="Montserrat" w:hAnsi="Montserrat"/>
          <w:color w:val="1D256D"/>
        </w:rPr>
        <w:t xml:space="preserve"> </w:t>
      </w:r>
    </w:p>
    <w:p w:rsidRPr="006012C3" w:rsidR="006F63AB" w:rsidRDefault="006F63AB" w14:paraId="1DA78465" w14:textId="615F7D35">
      <w:pPr>
        <w:rPr>
          <w:rFonts w:ascii="Montserrat" w:hAnsi="Montserrat"/>
          <w:color w:val="1D256D"/>
        </w:rPr>
      </w:pPr>
      <w:r w:rsidRPr="006012C3">
        <w:rPr>
          <w:rFonts w:ascii="Montserrat" w:hAnsi="Montserrat"/>
          <w:color w:val="1D256D"/>
        </w:rPr>
        <w:t>Phone number:</w:t>
      </w:r>
      <w:r w:rsidR="009321FF">
        <w:rPr>
          <w:rFonts w:ascii="Montserrat" w:hAnsi="Montserrat"/>
          <w:color w:val="1D256D"/>
        </w:rPr>
        <w:t xml:space="preserve"> </w:t>
      </w:r>
    </w:p>
    <w:p w:rsidR="00745BE5" w:rsidRDefault="006F63AB" w14:paraId="07C81FED" w14:textId="27533478">
      <w:pPr>
        <w:rPr>
          <w:rFonts w:ascii="Montserrat" w:hAnsi="Montserrat"/>
          <w:color w:val="1D256D"/>
        </w:rPr>
      </w:pPr>
      <w:r w:rsidRPr="006012C3">
        <w:rPr>
          <w:rFonts w:ascii="Montserrat" w:hAnsi="Montserrat"/>
          <w:color w:val="1D256D"/>
        </w:rPr>
        <w:t>ABN:</w:t>
      </w:r>
      <w:r w:rsidR="005F793B">
        <w:rPr>
          <w:rFonts w:ascii="Montserrat" w:hAnsi="Montserrat"/>
          <w:color w:val="1D256D"/>
        </w:rPr>
        <w:t xml:space="preserve"> </w:t>
      </w:r>
    </w:p>
    <w:p w:rsidRPr="004B21AD" w:rsidR="004B21AD" w:rsidRDefault="004B21AD" w14:paraId="0A963CB3" w14:textId="77777777">
      <w:pPr>
        <w:rPr>
          <w:rFonts w:ascii="Montserrat" w:hAnsi="Montserrat"/>
          <w:color w:val="1D256D"/>
        </w:rPr>
      </w:pPr>
    </w:p>
    <w:tbl>
      <w:tblPr>
        <w:tblStyle w:val="TableGrid"/>
        <w:tblW w:w="9255" w:type="dxa"/>
        <w:tblInd w:w="-5" w:type="dxa"/>
        <w:tblLook w:val="04A0" w:firstRow="1" w:lastRow="0" w:firstColumn="1" w:lastColumn="0" w:noHBand="0" w:noVBand="1"/>
      </w:tblPr>
      <w:tblGrid>
        <w:gridCol w:w="1701"/>
        <w:gridCol w:w="4219"/>
        <w:gridCol w:w="802"/>
        <w:gridCol w:w="1069"/>
        <w:gridCol w:w="1464"/>
      </w:tblGrid>
      <w:tr w:rsidRPr="006012C3" w:rsidR="006012C3" w:rsidTr="006012C3" w14:paraId="29461DEE" w14:textId="77777777">
        <w:trPr>
          <w:trHeight w:val="514"/>
        </w:trPr>
        <w:tc>
          <w:tcPr>
            <w:tcW w:w="1701" w:type="dxa"/>
          </w:tcPr>
          <w:p w:rsidRPr="006012C3" w:rsidR="006F63AB" w:rsidRDefault="006F63AB" w14:paraId="430B7199" w14:textId="35B814C0">
            <w:pPr>
              <w:rPr>
                <w:rFonts w:ascii="Montserrat" w:hAnsi="Montserrat"/>
                <w:b/>
                <w:bCs/>
                <w:color w:val="1D256D"/>
              </w:rPr>
            </w:pPr>
            <w:r w:rsidRPr="006012C3">
              <w:rPr>
                <w:rFonts w:ascii="Montserrat" w:hAnsi="Montserrat"/>
                <w:b/>
                <w:bCs/>
                <w:color w:val="1D256D"/>
              </w:rPr>
              <w:t>Date</w:t>
            </w:r>
          </w:p>
        </w:tc>
        <w:tc>
          <w:tcPr>
            <w:tcW w:w="4219" w:type="dxa"/>
          </w:tcPr>
          <w:p w:rsidRPr="006012C3" w:rsidR="006F63AB" w:rsidRDefault="006F63AB" w14:paraId="2911C73C" w14:textId="00233F66">
            <w:pPr>
              <w:rPr>
                <w:rFonts w:ascii="Montserrat" w:hAnsi="Montserrat"/>
                <w:b/>
                <w:bCs/>
                <w:color w:val="1D256D"/>
              </w:rPr>
            </w:pPr>
            <w:r w:rsidRPr="006012C3">
              <w:rPr>
                <w:rFonts w:ascii="Montserrat" w:hAnsi="Montserrat"/>
                <w:b/>
                <w:bCs/>
                <w:color w:val="1D256D"/>
              </w:rPr>
              <w:t>Description of Support</w:t>
            </w:r>
          </w:p>
        </w:tc>
        <w:tc>
          <w:tcPr>
            <w:tcW w:w="802" w:type="dxa"/>
          </w:tcPr>
          <w:p w:rsidRPr="006012C3" w:rsidR="006F63AB" w:rsidRDefault="006012C3" w14:paraId="2A151BAB" w14:textId="5A6E136F">
            <w:pPr>
              <w:rPr>
                <w:rFonts w:ascii="Montserrat" w:hAnsi="Montserrat"/>
                <w:b/>
                <w:bCs/>
                <w:color w:val="1D256D"/>
              </w:rPr>
            </w:pPr>
            <w:r>
              <w:rPr>
                <w:rFonts w:ascii="Montserrat" w:hAnsi="Montserrat"/>
                <w:b/>
                <w:bCs/>
                <w:color w:val="1D256D"/>
              </w:rPr>
              <w:t>Qty</w:t>
            </w:r>
          </w:p>
        </w:tc>
        <w:tc>
          <w:tcPr>
            <w:tcW w:w="1069" w:type="dxa"/>
          </w:tcPr>
          <w:p w:rsidRPr="006012C3" w:rsidR="006F63AB" w:rsidRDefault="006012C3" w14:paraId="06D344EB" w14:textId="206EAD43">
            <w:pPr>
              <w:rPr>
                <w:rFonts w:ascii="Montserrat" w:hAnsi="Montserrat"/>
                <w:b/>
                <w:bCs/>
                <w:color w:val="1D256D"/>
              </w:rPr>
            </w:pPr>
            <w:r>
              <w:rPr>
                <w:rFonts w:ascii="Montserrat" w:hAnsi="Montserrat"/>
                <w:b/>
                <w:bCs/>
                <w:color w:val="1D256D"/>
              </w:rPr>
              <w:t xml:space="preserve">Rate </w:t>
            </w:r>
          </w:p>
        </w:tc>
        <w:tc>
          <w:tcPr>
            <w:tcW w:w="1464" w:type="dxa"/>
          </w:tcPr>
          <w:p w:rsidRPr="006012C3" w:rsidR="006F63AB" w:rsidRDefault="006F63AB" w14:paraId="72079E05" w14:textId="733AEFFA">
            <w:pPr>
              <w:rPr>
                <w:rFonts w:ascii="Montserrat" w:hAnsi="Montserrat"/>
                <w:b/>
                <w:bCs/>
                <w:color w:val="1D256D"/>
              </w:rPr>
            </w:pPr>
            <w:r w:rsidRPr="006012C3">
              <w:rPr>
                <w:rFonts w:ascii="Montserrat" w:hAnsi="Montserrat"/>
                <w:b/>
                <w:bCs/>
                <w:color w:val="1D256D"/>
              </w:rPr>
              <w:t>Total</w:t>
            </w:r>
          </w:p>
        </w:tc>
      </w:tr>
      <w:tr w:rsidRPr="006012C3" w:rsidR="006012C3" w:rsidTr="006012C3" w14:paraId="093FFD8C" w14:textId="77777777">
        <w:trPr>
          <w:trHeight w:val="529"/>
        </w:trPr>
        <w:tc>
          <w:tcPr>
            <w:tcW w:w="1701" w:type="dxa"/>
          </w:tcPr>
          <w:p w:rsidRPr="00176127" w:rsidR="006F63AB" w:rsidRDefault="006F63AB" w14:paraId="01F6ED89" w14:textId="0D94961D">
            <w:pPr>
              <w:rPr>
                <w:rFonts w:ascii="Montserrat" w:hAnsi="Montserrat"/>
                <w:color w:val="FF0000"/>
              </w:rPr>
            </w:pPr>
          </w:p>
        </w:tc>
        <w:tc>
          <w:tcPr>
            <w:tcW w:w="4219" w:type="dxa"/>
          </w:tcPr>
          <w:p w:rsidRPr="00176127" w:rsidR="006F63AB" w:rsidRDefault="006F63AB" w14:paraId="79034B7A" w14:textId="12594B3A">
            <w:pPr>
              <w:rPr>
                <w:rFonts w:ascii="Montserrat" w:hAnsi="Montserrat"/>
                <w:color w:val="FF0000"/>
              </w:rPr>
            </w:pPr>
          </w:p>
        </w:tc>
        <w:tc>
          <w:tcPr>
            <w:tcW w:w="802" w:type="dxa"/>
          </w:tcPr>
          <w:p w:rsidRPr="00176127" w:rsidR="006F63AB" w:rsidRDefault="006F63AB" w14:paraId="0E7375B2" w14:textId="4F6D08E3">
            <w:pPr>
              <w:rPr>
                <w:rFonts w:ascii="Montserrat" w:hAnsi="Montserrat"/>
                <w:color w:val="FF0000"/>
              </w:rPr>
            </w:pPr>
          </w:p>
        </w:tc>
        <w:tc>
          <w:tcPr>
            <w:tcW w:w="1069" w:type="dxa"/>
          </w:tcPr>
          <w:p w:rsidRPr="00176127" w:rsidR="006F63AB" w:rsidRDefault="006F63AB" w14:paraId="7E76E721" w14:textId="4FE1C126">
            <w:pPr>
              <w:rPr>
                <w:rFonts w:ascii="Montserrat" w:hAnsi="Montserrat"/>
                <w:color w:val="FF0000"/>
              </w:rPr>
            </w:pPr>
          </w:p>
        </w:tc>
        <w:tc>
          <w:tcPr>
            <w:tcW w:w="1464" w:type="dxa"/>
          </w:tcPr>
          <w:p w:rsidRPr="00176127" w:rsidR="006F63AB" w:rsidRDefault="006F63AB" w14:paraId="328DE968" w14:textId="77F2E6E6">
            <w:pPr>
              <w:rPr>
                <w:rFonts w:ascii="Montserrat" w:hAnsi="Montserrat"/>
                <w:color w:val="FF0000"/>
              </w:rPr>
            </w:pPr>
          </w:p>
        </w:tc>
      </w:tr>
      <w:tr w:rsidRPr="006012C3" w:rsidR="006012C3" w:rsidTr="006012C3" w14:paraId="7CC65C66" w14:textId="77777777">
        <w:trPr>
          <w:trHeight w:val="514"/>
        </w:trPr>
        <w:tc>
          <w:tcPr>
            <w:tcW w:w="1701" w:type="dxa"/>
          </w:tcPr>
          <w:p w:rsidRPr="006012C3" w:rsidR="006F63AB" w:rsidRDefault="006F63AB" w14:paraId="76EE9143" w14:textId="413466D2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4219" w:type="dxa"/>
          </w:tcPr>
          <w:p w:rsidRPr="006012C3" w:rsidR="006F63AB" w:rsidRDefault="006F63AB" w14:paraId="3947BA64" w14:textId="06A7A7BF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802" w:type="dxa"/>
          </w:tcPr>
          <w:p w:rsidRPr="00935E3A" w:rsidR="006F63AB" w:rsidRDefault="006F63AB" w14:paraId="0FC65C55" w14:textId="24FACC73">
            <w:pPr>
              <w:rPr>
                <w:rFonts w:ascii="Montserrat" w:hAnsi="Montserrat"/>
                <w:color w:val="FF0000"/>
              </w:rPr>
            </w:pPr>
          </w:p>
        </w:tc>
        <w:tc>
          <w:tcPr>
            <w:tcW w:w="1069" w:type="dxa"/>
          </w:tcPr>
          <w:p w:rsidRPr="00935E3A" w:rsidR="006F63AB" w:rsidRDefault="006F63AB" w14:paraId="47D0DFBA" w14:textId="171E92A3">
            <w:pPr>
              <w:rPr>
                <w:rFonts w:ascii="Montserrat" w:hAnsi="Montserrat"/>
                <w:color w:val="FF0000"/>
              </w:rPr>
            </w:pPr>
          </w:p>
        </w:tc>
        <w:tc>
          <w:tcPr>
            <w:tcW w:w="1464" w:type="dxa"/>
          </w:tcPr>
          <w:p w:rsidRPr="00935E3A" w:rsidR="006F63AB" w:rsidRDefault="006F63AB" w14:paraId="3323BAE9" w14:textId="313C0C91">
            <w:pPr>
              <w:rPr>
                <w:rFonts w:ascii="Montserrat" w:hAnsi="Montserrat"/>
                <w:color w:val="FF0000"/>
              </w:rPr>
            </w:pPr>
          </w:p>
        </w:tc>
      </w:tr>
      <w:tr w:rsidRPr="006012C3" w:rsidR="006012C3" w:rsidTr="006012C3" w14:paraId="41EA5E13" w14:textId="77777777">
        <w:trPr>
          <w:trHeight w:val="529"/>
        </w:trPr>
        <w:tc>
          <w:tcPr>
            <w:tcW w:w="1701" w:type="dxa"/>
          </w:tcPr>
          <w:p w:rsidRPr="006012C3" w:rsidR="006F63AB" w:rsidRDefault="006F63AB" w14:paraId="60D3BA80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4219" w:type="dxa"/>
          </w:tcPr>
          <w:p w:rsidRPr="006012C3" w:rsidR="006F63AB" w:rsidRDefault="006F63AB" w14:paraId="1E8168C4" w14:textId="77777777">
            <w:pPr>
              <w:rPr>
                <w:rFonts w:ascii="Montserrat" w:hAnsi="Montserrat"/>
                <w:color w:val="1D256D"/>
              </w:rPr>
            </w:pPr>
          </w:p>
          <w:p w:rsidRPr="006012C3" w:rsidR="006F63AB" w:rsidRDefault="006F63AB" w14:paraId="35A6ADAC" w14:textId="0C471871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802" w:type="dxa"/>
          </w:tcPr>
          <w:p w:rsidRPr="006012C3" w:rsidR="006F63AB" w:rsidRDefault="006F63AB" w14:paraId="56616BE9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069" w:type="dxa"/>
          </w:tcPr>
          <w:p w:rsidRPr="006012C3" w:rsidR="006F63AB" w:rsidRDefault="006F63AB" w14:paraId="7275ADF9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464" w:type="dxa"/>
          </w:tcPr>
          <w:p w:rsidRPr="006012C3" w:rsidR="006F63AB" w:rsidRDefault="006F63AB" w14:paraId="27A00B9D" w14:textId="77777777">
            <w:pPr>
              <w:rPr>
                <w:rFonts w:ascii="Montserrat" w:hAnsi="Montserrat"/>
                <w:color w:val="1D256D"/>
              </w:rPr>
            </w:pPr>
          </w:p>
        </w:tc>
      </w:tr>
      <w:tr w:rsidRPr="006012C3" w:rsidR="00526F8A" w:rsidTr="006012C3" w14:paraId="0153B5B6" w14:textId="77777777">
        <w:trPr>
          <w:trHeight w:val="529"/>
        </w:trPr>
        <w:tc>
          <w:tcPr>
            <w:tcW w:w="1701" w:type="dxa"/>
          </w:tcPr>
          <w:p w:rsidRPr="006012C3" w:rsidR="00526F8A" w:rsidRDefault="00526F8A" w14:paraId="15D8C0E8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4219" w:type="dxa"/>
          </w:tcPr>
          <w:p w:rsidRPr="006012C3" w:rsidR="00526F8A" w:rsidRDefault="00526F8A" w14:paraId="376D3DFA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802" w:type="dxa"/>
          </w:tcPr>
          <w:p w:rsidRPr="006012C3" w:rsidR="00526F8A" w:rsidRDefault="00526F8A" w14:paraId="74EF7469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069" w:type="dxa"/>
          </w:tcPr>
          <w:p w:rsidRPr="006012C3" w:rsidR="00526F8A" w:rsidRDefault="00526F8A" w14:paraId="2151E31F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464" w:type="dxa"/>
          </w:tcPr>
          <w:p w:rsidRPr="006012C3" w:rsidR="00526F8A" w:rsidRDefault="00526F8A" w14:paraId="5D82E338" w14:textId="77777777">
            <w:pPr>
              <w:rPr>
                <w:rFonts w:ascii="Montserrat" w:hAnsi="Montserrat"/>
                <w:color w:val="1D256D"/>
              </w:rPr>
            </w:pPr>
          </w:p>
        </w:tc>
      </w:tr>
      <w:tr w:rsidRPr="006012C3" w:rsidR="00526F8A" w:rsidTr="006012C3" w14:paraId="64136B28" w14:textId="77777777">
        <w:trPr>
          <w:trHeight w:val="529"/>
        </w:trPr>
        <w:tc>
          <w:tcPr>
            <w:tcW w:w="1701" w:type="dxa"/>
          </w:tcPr>
          <w:p w:rsidRPr="006012C3" w:rsidR="00526F8A" w:rsidRDefault="00526F8A" w14:paraId="37B57E1F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4219" w:type="dxa"/>
          </w:tcPr>
          <w:p w:rsidRPr="006012C3" w:rsidR="00526F8A" w:rsidRDefault="00526F8A" w14:paraId="48B43477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802" w:type="dxa"/>
          </w:tcPr>
          <w:p w:rsidRPr="006012C3" w:rsidR="00526F8A" w:rsidRDefault="00526F8A" w14:paraId="444DA4D4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069" w:type="dxa"/>
          </w:tcPr>
          <w:p w:rsidRPr="006012C3" w:rsidR="00526F8A" w:rsidRDefault="00526F8A" w14:paraId="71B92C8F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464" w:type="dxa"/>
          </w:tcPr>
          <w:p w:rsidRPr="006012C3" w:rsidR="00526F8A" w:rsidRDefault="00526F8A" w14:paraId="67EF5817" w14:textId="77777777">
            <w:pPr>
              <w:rPr>
                <w:rFonts w:ascii="Montserrat" w:hAnsi="Montserrat"/>
                <w:color w:val="1D256D"/>
              </w:rPr>
            </w:pPr>
          </w:p>
        </w:tc>
      </w:tr>
      <w:tr w:rsidRPr="006012C3" w:rsidR="00526F8A" w:rsidTr="006012C3" w14:paraId="28E3718F" w14:textId="77777777">
        <w:trPr>
          <w:trHeight w:val="529"/>
        </w:trPr>
        <w:tc>
          <w:tcPr>
            <w:tcW w:w="1701" w:type="dxa"/>
          </w:tcPr>
          <w:p w:rsidRPr="006012C3" w:rsidR="00526F8A" w:rsidRDefault="00526F8A" w14:paraId="613DA172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4219" w:type="dxa"/>
          </w:tcPr>
          <w:p w:rsidRPr="006012C3" w:rsidR="00526F8A" w:rsidRDefault="00526F8A" w14:paraId="14677386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802" w:type="dxa"/>
          </w:tcPr>
          <w:p w:rsidRPr="006012C3" w:rsidR="00526F8A" w:rsidRDefault="00526F8A" w14:paraId="5FC79EBD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069" w:type="dxa"/>
          </w:tcPr>
          <w:p w:rsidRPr="006012C3" w:rsidR="00526F8A" w:rsidRDefault="00526F8A" w14:paraId="0821A84F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464" w:type="dxa"/>
          </w:tcPr>
          <w:p w:rsidRPr="006012C3" w:rsidR="00526F8A" w:rsidRDefault="00526F8A" w14:paraId="0E42848B" w14:textId="77777777">
            <w:pPr>
              <w:rPr>
                <w:rFonts w:ascii="Montserrat" w:hAnsi="Montserrat"/>
                <w:color w:val="1D256D"/>
              </w:rPr>
            </w:pPr>
          </w:p>
        </w:tc>
      </w:tr>
      <w:tr w:rsidRPr="006012C3" w:rsidR="006012C3" w:rsidTr="006012C3" w14:paraId="4F0D4149" w14:textId="77777777">
        <w:trPr>
          <w:trHeight w:val="514"/>
        </w:trPr>
        <w:tc>
          <w:tcPr>
            <w:tcW w:w="1701" w:type="dxa"/>
          </w:tcPr>
          <w:p w:rsidRPr="006012C3" w:rsidR="006F63AB" w:rsidRDefault="006F63AB" w14:paraId="5727E926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4219" w:type="dxa"/>
          </w:tcPr>
          <w:p w:rsidRPr="006012C3" w:rsidR="006F63AB" w:rsidRDefault="006F63AB" w14:paraId="4F35E318" w14:textId="77777777">
            <w:pPr>
              <w:rPr>
                <w:rFonts w:ascii="Montserrat" w:hAnsi="Montserrat"/>
                <w:color w:val="1D256D"/>
              </w:rPr>
            </w:pPr>
          </w:p>
          <w:p w:rsidRPr="006012C3" w:rsidR="006F63AB" w:rsidRDefault="006F63AB" w14:paraId="31284660" w14:textId="659CE624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802" w:type="dxa"/>
          </w:tcPr>
          <w:p w:rsidRPr="006012C3" w:rsidR="006F63AB" w:rsidRDefault="006F63AB" w14:paraId="7120961B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069" w:type="dxa"/>
          </w:tcPr>
          <w:p w:rsidRPr="006012C3" w:rsidR="006F63AB" w:rsidRDefault="006F63AB" w14:paraId="0A2B83B8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464" w:type="dxa"/>
          </w:tcPr>
          <w:p w:rsidRPr="006012C3" w:rsidR="006F63AB" w:rsidRDefault="006F63AB" w14:paraId="4268F1B3" w14:textId="77777777">
            <w:pPr>
              <w:rPr>
                <w:rFonts w:ascii="Montserrat" w:hAnsi="Montserrat"/>
                <w:color w:val="1D256D"/>
              </w:rPr>
            </w:pPr>
          </w:p>
        </w:tc>
      </w:tr>
      <w:tr w:rsidRPr="006012C3" w:rsidR="006012C3" w:rsidTr="006012C3" w14:paraId="347E5E38" w14:textId="77777777">
        <w:trPr>
          <w:trHeight w:val="529"/>
        </w:trPr>
        <w:tc>
          <w:tcPr>
            <w:tcW w:w="1701" w:type="dxa"/>
          </w:tcPr>
          <w:p w:rsidRPr="006012C3" w:rsidR="006F63AB" w:rsidRDefault="006F63AB" w14:paraId="4A8E5E84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4219" w:type="dxa"/>
          </w:tcPr>
          <w:p w:rsidRPr="006012C3" w:rsidR="006F63AB" w:rsidRDefault="006F63AB" w14:paraId="3B1B6006" w14:textId="77777777">
            <w:pPr>
              <w:rPr>
                <w:rFonts w:ascii="Montserrat" w:hAnsi="Montserrat"/>
                <w:color w:val="1D256D"/>
              </w:rPr>
            </w:pPr>
          </w:p>
          <w:p w:rsidRPr="006012C3" w:rsidR="006F63AB" w:rsidRDefault="006F63AB" w14:paraId="52CCD55A" w14:textId="6155FEC3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802" w:type="dxa"/>
          </w:tcPr>
          <w:p w:rsidRPr="006012C3" w:rsidR="006F63AB" w:rsidRDefault="006F63AB" w14:paraId="1721D103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069" w:type="dxa"/>
          </w:tcPr>
          <w:p w:rsidRPr="006012C3" w:rsidR="006F63AB" w:rsidRDefault="006F63AB" w14:paraId="075C2879" w14:textId="77777777">
            <w:pPr>
              <w:rPr>
                <w:rFonts w:ascii="Montserrat" w:hAnsi="Montserrat"/>
                <w:color w:val="1D256D"/>
              </w:rPr>
            </w:pPr>
          </w:p>
        </w:tc>
        <w:tc>
          <w:tcPr>
            <w:tcW w:w="1464" w:type="dxa"/>
          </w:tcPr>
          <w:p w:rsidRPr="006012C3" w:rsidR="006F63AB" w:rsidRDefault="006F63AB" w14:paraId="75896F43" w14:textId="77777777">
            <w:pPr>
              <w:rPr>
                <w:rFonts w:ascii="Montserrat" w:hAnsi="Montserrat"/>
                <w:color w:val="1D256D"/>
              </w:rPr>
            </w:pPr>
          </w:p>
        </w:tc>
      </w:tr>
      <w:tr w:rsidRPr="006012C3" w:rsidR="006012C3" w:rsidTr="006012C3" w14:paraId="2FB57C9E" w14:textId="77777777">
        <w:trPr>
          <w:trHeight w:val="514"/>
        </w:trPr>
        <w:tc>
          <w:tcPr>
            <w:tcW w:w="7791" w:type="dxa"/>
            <w:gridSpan w:val="4"/>
            <w:shd w:val="clear" w:color="auto" w:fill="F2F2F2" w:themeFill="background1" w:themeFillShade="F2"/>
          </w:tcPr>
          <w:p w:rsidRPr="006012C3" w:rsidR="006012C3" w:rsidP="006F63AB" w:rsidRDefault="006012C3" w14:paraId="4517BD2E" w14:textId="77777777">
            <w:pPr>
              <w:jc w:val="right"/>
              <w:rPr>
                <w:rFonts w:ascii="Montserrat" w:hAnsi="Montserrat"/>
                <w:b/>
                <w:bCs/>
                <w:color w:val="1D256D"/>
              </w:rPr>
            </w:pPr>
          </w:p>
          <w:p w:rsidRPr="006012C3" w:rsidR="006F63AB" w:rsidP="006F63AB" w:rsidRDefault="006F63AB" w14:paraId="0DAEEC3E" w14:textId="0C341509">
            <w:pPr>
              <w:jc w:val="right"/>
              <w:rPr>
                <w:rFonts w:ascii="Montserrat" w:hAnsi="Montserrat"/>
                <w:b/>
                <w:bCs/>
                <w:color w:val="1D256D"/>
              </w:rPr>
            </w:pPr>
            <w:r w:rsidRPr="006012C3">
              <w:rPr>
                <w:rFonts w:ascii="Montserrat" w:hAnsi="Montserrat"/>
                <w:b/>
                <w:bCs/>
                <w:color w:val="1D256D"/>
              </w:rPr>
              <w:t>Balance Due</w:t>
            </w:r>
          </w:p>
        </w:tc>
        <w:tc>
          <w:tcPr>
            <w:tcW w:w="1464" w:type="dxa"/>
            <w:shd w:val="clear" w:color="auto" w:fill="F2F2F2" w:themeFill="background1" w:themeFillShade="F2"/>
          </w:tcPr>
          <w:p w:rsidRPr="006012C3" w:rsidR="006012C3" w:rsidRDefault="006012C3" w14:paraId="0AA9D0A2" w14:textId="7A99F0FA">
            <w:pPr>
              <w:rPr>
                <w:rFonts w:ascii="Montserrat" w:hAnsi="Montserrat"/>
                <w:color w:val="1D256D"/>
              </w:rPr>
            </w:pPr>
          </w:p>
        </w:tc>
      </w:tr>
    </w:tbl>
    <w:p w:rsidR="00526F8A" w:rsidP="006012C3" w:rsidRDefault="00526F8A" w14:paraId="0E4F1451" w14:textId="77777777">
      <w:pPr>
        <w:rPr>
          <w:rFonts w:ascii="Montserrat" w:hAnsi="Montserrat"/>
          <w:b/>
          <w:bCs/>
          <w:color w:val="1D256D"/>
        </w:rPr>
      </w:pPr>
    </w:p>
    <w:p w:rsidRPr="006012C3" w:rsidR="006F63AB" w:rsidP="006012C3" w:rsidRDefault="006012C3" w14:paraId="1447A384" w14:textId="1043A64A">
      <w:pPr>
        <w:rPr>
          <w:rFonts w:ascii="Montserrat" w:hAnsi="Montserrat"/>
          <w:b/>
          <w:bCs/>
          <w:color w:val="1D256D"/>
        </w:rPr>
      </w:pPr>
      <w:r>
        <w:rPr>
          <w:rFonts w:ascii="Montserrat" w:hAnsi="Montserrat"/>
          <w:b/>
          <w:bCs/>
          <w:color w:val="1D256D"/>
        </w:rPr>
        <w:t xml:space="preserve">Provider </w:t>
      </w:r>
      <w:r w:rsidRPr="006012C3">
        <w:rPr>
          <w:rFonts w:ascii="Montserrat" w:hAnsi="Montserrat"/>
          <w:b/>
          <w:bCs/>
          <w:color w:val="1D256D"/>
        </w:rPr>
        <w:t>Bank Account Details</w:t>
      </w:r>
    </w:p>
    <w:p w:rsidR="006012C3" w:rsidP="006012C3" w:rsidRDefault="006012C3" w14:paraId="05A21AFA" w14:textId="522D29E3">
      <w:pPr>
        <w:rPr>
          <w:rFonts w:ascii="Montserrat" w:hAnsi="Montserrat"/>
          <w:color w:val="1D256D"/>
        </w:rPr>
      </w:pPr>
      <w:r>
        <w:rPr>
          <w:rFonts w:ascii="Montserrat" w:hAnsi="Montserrat"/>
          <w:color w:val="1D256D"/>
        </w:rPr>
        <w:t>Name:</w:t>
      </w:r>
    </w:p>
    <w:p w:rsidR="006012C3" w:rsidP="006012C3" w:rsidRDefault="006012C3" w14:paraId="32023B20" w14:textId="5524D242">
      <w:pPr>
        <w:rPr>
          <w:rFonts w:ascii="Montserrat" w:hAnsi="Montserrat"/>
          <w:color w:val="1D256D"/>
        </w:rPr>
      </w:pPr>
      <w:r>
        <w:rPr>
          <w:rFonts w:ascii="Montserrat" w:hAnsi="Montserrat"/>
          <w:color w:val="1D256D"/>
        </w:rPr>
        <w:t>BSB:</w:t>
      </w:r>
      <w:r w:rsidR="00845688">
        <w:rPr>
          <w:rFonts w:ascii="Montserrat" w:hAnsi="Montserrat"/>
          <w:color w:val="1D256D"/>
        </w:rPr>
        <w:t xml:space="preserve"> </w:t>
      </w:r>
    </w:p>
    <w:p w:rsidR="006012C3" w:rsidP="006012C3" w:rsidRDefault="006012C3" w14:paraId="0D60C8D4" w14:textId="38318462">
      <w:pPr>
        <w:rPr>
          <w:rFonts w:ascii="Montserrat" w:hAnsi="Montserrat"/>
          <w:color w:val="1D256D"/>
        </w:rPr>
      </w:pPr>
      <w:r>
        <w:rPr>
          <w:rFonts w:ascii="Montserrat" w:hAnsi="Montserrat"/>
          <w:color w:val="1D256D"/>
        </w:rPr>
        <w:t>Account numbe</w:t>
      </w:r>
      <w:r w:rsidR="00963E5A">
        <w:rPr>
          <w:rFonts w:ascii="Montserrat" w:hAnsi="Montserrat"/>
          <w:color w:val="1D256D"/>
        </w:rPr>
        <w:t>r:</w:t>
      </w:r>
    </w:p>
    <w:p w:rsidRPr="006012C3" w:rsidR="00526F8A" w:rsidP="006012C3" w:rsidRDefault="00526F8A" w14:paraId="5A7862D4" w14:textId="77777777">
      <w:pPr>
        <w:rPr>
          <w:rFonts w:ascii="Montserrat" w:hAnsi="Montserrat"/>
          <w:color w:val="1D256D"/>
        </w:rPr>
      </w:pPr>
    </w:p>
    <w:p w:rsidRPr="006012C3" w:rsidR="006F63AB" w:rsidP="7F3D57B3" w:rsidRDefault="00C46756" w14:paraId="31DCD8B3" w14:textId="4B173295">
      <w:pPr>
        <w:rPr>
          <w:rFonts w:ascii="Montserrat" w:hAnsi="Montserrat" w:eastAsia="Montserrat" w:cs="Montserrat"/>
        </w:rPr>
      </w:pPr>
      <w:r w:rsidRPr="7F3D57B3" w:rsidR="00C46756">
        <w:rPr>
          <w:b w:val="1"/>
          <w:bCs w:val="1"/>
          <w:color w:val="1D246C"/>
        </w:rPr>
        <w:t>Please send this invoice to</w:t>
      </w:r>
      <w:r w:rsidRPr="7F3D57B3" w:rsidR="1CEBA1D4">
        <w:rPr>
          <w:b w:val="1"/>
          <w:bCs w:val="1"/>
          <w:color w:val="1D246C"/>
        </w:rPr>
        <w:t>:</w:t>
      </w:r>
    </w:p>
    <w:p w:rsidRPr="006012C3" w:rsidR="006F63AB" w:rsidP="7F3D57B3" w:rsidRDefault="00C46756" w14:paraId="4F992730" w14:textId="107081AF">
      <w:pPr>
        <w:pStyle w:val="ListParagraph"/>
        <w:numPr>
          <w:ilvl w:val="0"/>
          <w:numId w:val="3"/>
        </w:numPr>
        <w:rPr/>
      </w:pPr>
      <w:r w:rsidRPr="7F3D57B3" w:rsidR="1CEBA1D4">
        <w:rPr>
          <w:b w:val="1"/>
          <w:bCs w:val="1"/>
          <w:color w:val="1D246C"/>
        </w:rPr>
        <w:t xml:space="preserve">NDIS clients: </w:t>
      </w:r>
      <w:hyperlink r:id="Rb97f3b512a054eef">
        <w:r w:rsidRPr="7F3D57B3" w:rsidR="00C46756">
          <w:rPr>
            <w:rStyle w:val="Hyperlink"/>
            <w:b w:val="1"/>
            <w:bCs w:val="1"/>
          </w:rPr>
          <w:t>invoices@plancare.com.au</w:t>
        </w:r>
      </w:hyperlink>
    </w:p>
    <w:p w:rsidR="37712C6B" w:rsidP="7F3D57B3" w:rsidRDefault="37712C6B" w14:paraId="05D033E4" w14:textId="0B463DC3">
      <w:pPr>
        <w:pStyle w:val="ListParagraph"/>
        <w:numPr>
          <w:ilvl w:val="0"/>
          <w:numId w:val="3"/>
        </w:numPr>
        <w:rPr>
          <w:b w:val="1"/>
          <w:bCs w:val="1"/>
          <w:color w:val="1D246C"/>
        </w:rPr>
      </w:pPr>
      <w:r w:rsidRPr="7F3D57B3" w:rsidR="37712C6B">
        <w:rPr>
          <w:b w:val="1"/>
          <w:bCs w:val="1"/>
          <w:color w:val="1D246C"/>
        </w:rPr>
        <w:t>HCP clients: hcpinvoices@plancare.com.au</w:t>
      </w:r>
    </w:p>
    <w:sectPr w:rsidRPr="006012C3" w:rsidR="006F63AB" w:rsidSect="006012C3">
      <w:pgSz w:w="11906" w:h="16838" w:orient="portrait"/>
      <w:pgMar w:top="1440" w:right="1440" w:bottom="1440" w:left="1440" w:header="708" w:footer="708" w:gutter="0"/>
      <w:pgBorders w:offsetFrom="page">
        <w:top w:val="single" w:color="F0475A" w:sz="24" w:space="24"/>
        <w:left w:val="single" w:color="F0475A" w:sz="24" w:space="24"/>
        <w:bottom w:val="single" w:color="F0475A" w:sz="24" w:space="24"/>
        <w:right w:val="single" w:color="F0475A" w:sz="24" w:space="24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">
    <w:nsid w:val="5872c6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77D69EF"/>
    <w:multiLevelType w:val="hybridMultilevel"/>
    <w:tmpl w:val="D68A1710"/>
    <w:lvl w:ilvl="0" w:tplc="F8C8D486">
      <w:numFmt w:val="bullet"/>
      <w:lvlText w:val="-"/>
      <w:lvlJc w:val="left"/>
      <w:pPr>
        <w:ind w:left="720" w:hanging="360"/>
      </w:pPr>
      <w:rPr>
        <w:rFonts w:hint="default" w:ascii="Montserrat" w:hAnsi="Montserrat" w:eastAsiaTheme="minorHAnsi" w:cstheme="minorBid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76C6D33"/>
    <w:multiLevelType w:val="hybridMultilevel"/>
    <w:tmpl w:val="B026396A"/>
    <w:lvl w:ilvl="0" w:tplc="DDC20ECA">
      <w:numFmt w:val="bullet"/>
      <w:lvlText w:val="-"/>
      <w:lvlJc w:val="left"/>
      <w:pPr>
        <w:ind w:left="720" w:hanging="360"/>
      </w:pPr>
      <w:rPr>
        <w:rFonts w:hint="default" w:ascii="Montserrat" w:hAnsi="Montserrat" w:eastAsiaTheme="minorHAnsi" w:cstheme="minorBid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">
    <w:abstractNumId w:val="2"/>
  </w:num>
  <w:num w:numId="1" w16cid:durableId="361323944">
    <w:abstractNumId w:val="1"/>
  </w:num>
  <w:num w:numId="2" w16cid:durableId="201211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TA2MbIwMTcwMbZQ0lEKTi0uzszPAykwrAUAgiKA3ywAAAA="/>
  </w:docVars>
  <w:rsids>
    <w:rsidRoot w:val="006F63AB"/>
    <w:rsid w:val="00006CC1"/>
    <w:rsid w:val="00137FE7"/>
    <w:rsid w:val="00152A5C"/>
    <w:rsid w:val="001628B2"/>
    <w:rsid w:val="00173196"/>
    <w:rsid w:val="00176127"/>
    <w:rsid w:val="001F6221"/>
    <w:rsid w:val="002466DC"/>
    <w:rsid w:val="00261F6A"/>
    <w:rsid w:val="0026416E"/>
    <w:rsid w:val="002F18AB"/>
    <w:rsid w:val="00310600"/>
    <w:rsid w:val="00365331"/>
    <w:rsid w:val="003A33EE"/>
    <w:rsid w:val="00467286"/>
    <w:rsid w:val="004832C0"/>
    <w:rsid w:val="00487A49"/>
    <w:rsid w:val="004B21AD"/>
    <w:rsid w:val="004B452A"/>
    <w:rsid w:val="004F04E3"/>
    <w:rsid w:val="00526F8A"/>
    <w:rsid w:val="00541696"/>
    <w:rsid w:val="00592826"/>
    <w:rsid w:val="005B11FD"/>
    <w:rsid w:val="005F793B"/>
    <w:rsid w:val="006012C3"/>
    <w:rsid w:val="00623062"/>
    <w:rsid w:val="00627706"/>
    <w:rsid w:val="006F63AB"/>
    <w:rsid w:val="00745BE5"/>
    <w:rsid w:val="00774F43"/>
    <w:rsid w:val="007D3A5E"/>
    <w:rsid w:val="0081411B"/>
    <w:rsid w:val="00845688"/>
    <w:rsid w:val="009321FF"/>
    <w:rsid w:val="00935E3A"/>
    <w:rsid w:val="00963E5A"/>
    <w:rsid w:val="00993407"/>
    <w:rsid w:val="009C2DBE"/>
    <w:rsid w:val="00A4108C"/>
    <w:rsid w:val="00BE0190"/>
    <w:rsid w:val="00BE6E0E"/>
    <w:rsid w:val="00BF459A"/>
    <w:rsid w:val="00C150C0"/>
    <w:rsid w:val="00C46756"/>
    <w:rsid w:val="00CB689F"/>
    <w:rsid w:val="00CD4561"/>
    <w:rsid w:val="00D26E11"/>
    <w:rsid w:val="00F73FB8"/>
    <w:rsid w:val="00FB3996"/>
    <w:rsid w:val="00FB6F20"/>
    <w:rsid w:val="00FD6C38"/>
    <w:rsid w:val="00FE765D"/>
    <w:rsid w:val="1CEBA1D4"/>
    <w:rsid w:val="260F6833"/>
    <w:rsid w:val="32600FD8"/>
    <w:rsid w:val="37712C6B"/>
    <w:rsid w:val="7F3D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6BEA3"/>
  <w15:chartTrackingRefBased/>
  <w15:docId w15:val="{F17FF6DF-3781-433D-8C97-BD6A1216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6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63A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63A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6012C3"/>
    <w:pPr>
      <w:ind w:left="720"/>
      <w:contextualSpacing/>
    </w:pPr>
  </w:style>
  <w:style w:type="paragraph" w:styleId="Default" w:customStyle="1">
    <w:name w:val="Default"/>
    <w:rsid w:val="00C46756"/>
    <w:pPr>
      <w:autoSpaceDE w:val="0"/>
      <w:autoSpaceDN w:val="0"/>
      <w:adjustRightInd w:val="0"/>
      <w:spacing w:after="0" w:line="240" w:lineRule="auto"/>
    </w:pPr>
    <w:rPr>
      <w:rFonts w:ascii="Montserrat" w:hAnsi="Montserrat" w:cs="Montserra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31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hyperlink" Target="mailto:invoices@plancare.com.au" TargetMode="External" Id="Rb97f3b512a054ee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cddda8-160f-4f89-af41-5617b86d296e">
      <Terms xmlns="http://schemas.microsoft.com/office/infopath/2007/PartnerControls"/>
    </lcf76f155ced4ddcb4097134ff3c332f>
    <TaxCatchAll xmlns="b57b2934-f435-43e0-8317-d00fcd56f377" xsi:nil="true"/>
    <MediaLengthInSeconds xmlns="e0cddda8-160f-4f89-af41-5617b86d296e" xsi:nil="true"/>
    <SharedWithUsers xmlns="b57b2934-f435-43e0-8317-d00fcd56f377">
      <UserInfo>
        <DisplayName>Tilly Snaauw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828B9BFCA494DB323CEEB1DF682BC" ma:contentTypeVersion="17" ma:contentTypeDescription="Create a new document." ma:contentTypeScope="" ma:versionID="e1e1105c923ed63ad8783248bfc4e157">
  <xsd:schema xmlns:xsd="http://www.w3.org/2001/XMLSchema" xmlns:xs="http://www.w3.org/2001/XMLSchema" xmlns:p="http://schemas.microsoft.com/office/2006/metadata/properties" xmlns:ns2="e0cddda8-160f-4f89-af41-5617b86d296e" xmlns:ns3="b57b2934-f435-43e0-8317-d00fcd56f377" targetNamespace="http://schemas.microsoft.com/office/2006/metadata/properties" ma:root="true" ma:fieldsID="ef5943d263e44ecb34faaaded607a553" ns2:_="" ns3:_="">
    <xsd:import namespace="e0cddda8-160f-4f89-af41-5617b86d296e"/>
    <xsd:import namespace="b57b2934-f435-43e0-8317-d00fcd56f3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ddda8-160f-4f89-af41-5617b86d2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e4d13ab-596b-4704-8155-806cf69085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b2934-f435-43e0-8317-d00fcd56f3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db22ebe-3054-45b5-b63f-d55eeb4524b3}" ma:internalName="TaxCatchAll" ma:showField="CatchAllData" ma:web="b57b2934-f435-43e0-8317-d00fcd56f3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388750-5E75-4ECB-9101-16E42A1BBD9F}">
  <ds:schemaRefs>
    <ds:schemaRef ds:uri="http://schemas.microsoft.com/office/2006/metadata/properties"/>
    <ds:schemaRef ds:uri="http://schemas.microsoft.com/office/infopath/2007/PartnerControls"/>
    <ds:schemaRef ds:uri="e0cddda8-160f-4f89-af41-5617b86d296e"/>
    <ds:schemaRef ds:uri="b57b2934-f435-43e0-8317-d00fcd56f377"/>
  </ds:schemaRefs>
</ds:datastoreItem>
</file>

<file path=customXml/itemProps2.xml><?xml version="1.0" encoding="utf-8"?>
<ds:datastoreItem xmlns:ds="http://schemas.openxmlformats.org/officeDocument/2006/customXml" ds:itemID="{AAA538E0-E969-42D0-AA3D-E59BEF8FA6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DCC8D3-1AAD-4046-9546-E776835F3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cddda8-160f-4f89-af41-5617b86d296e"/>
    <ds:schemaRef ds:uri="b57b2934-f435-43e0-8317-d00fcd56f3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illy Walker</dc:creator>
  <keywords/>
  <dc:description/>
  <lastModifiedBy>Tilly Snaauw</lastModifiedBy>
  <revision>53</revision>
  <dcterms:created xsi:type="dcterms:W3CDTF">2021-02-26T05:56:00.0000000Z</dcterms:created>
  <dcterms:modified xsi:type="dcterms:W3CDTF">2023-10-11T07:52:44.91188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828B9BFCA494DB323CEEB1DF682BC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